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45E44" w14:textId="441A4760" w:rsidR="004F3190" w:rsidRDefault="004F3190" w:rsidP="00E94F50">
      <w:pPr>
        <w:pStyle w:val="1"/>
        <w:jc w:val="center"/>
      </w:pPr>
      <w:r>
        <w:t xml:space="preserve">Problem 3 </w:t>
      </w:r>
      <w:r w:rsidR="00B43FA0">
        <w:t>–</w:t>
      </w:r>
      <w:r>
        <w:t xml:space="preserve"> </w:t>
      </w:r>
      <w:r w:rsidR="004F7CDE">
        <w:t>Numbers</w:t>
      </w:r>
    </w:p>
    <w:p w14:paraId="3F30F535" w14:textId="77777777" w:rsidR="00B43FA0" w:rsidRPr="00D27EB6" w:rsidRDefault="00B43FA0" w:rsidP="00B43FA0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r w:rsidRPr="00D27EB6">
        <w:rPr>
          <w:lang w:val="bg-BG"/>
        </w:rPr>
        <w:t xml:space="preserve">roblem for </w:t>
      </w:r>
      <w:r>
        <w:t>exam preparation</w:t>
      </w:r>
      <w:r w:rsidRPr="00D27EB6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>Fundamentals Course @SoftUni</w:t>
        </w:r>
      </w:hyperlink>
      <w:r w:rsidRPr="00D27EB6">
        <w:rPr>
          <w:lang w:val="bg-BG"/>
        </w:rPr>
        <w:t>.</w:t>
      </w:r>
      <w:bookmarkEnd w:id="0"/>
    </w:p>
    <w:p w14:paraId="70F25F12" w14:textId="2003770B" w:rsidR="00B43FA0" w:rsidRDefault="00B43FA0" w:rsidP="00B43FA0">
      <w:pPr>
        <w:spacing w:before="0" w:after="0" w:line="240" w:lineRule="auto"/>
        <w:jc w:val="center"/>
        <w:rPr>
          <w:lang w:val="bg-BG"/>
        </w:rPr>
      </w:pPr>
      <w:r w:rsidRPr="00D27EB6"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474#2</w:t>
        </w:r>
      </w:hyperlink>
      <w:r w:rsidRPr="00D27EB6">
        <w:rPr>
          <w:lang w:val="bg-BG"/>
        </w:rPr>
        <w:t>.</w:t>
      </w:r>
    </w:p>
    <w:p w14:paraId="4462FF7F" w14:textId="77777777" w:rsidR="00B43FA0" w:rsidRPr="00B43FA0" w:rsidRDefault="00B43FA0" w:rsidP="00B43FA0">
      <w:pPr>
        <w:spacing w:before="0" w:after="0" w:line="240" w:lineRule="auto"/>
        <w:jc w:val="center"/>
        <w:rPr>
          <w:lang w:val="bg-BG"/>
        </w:rPr>
      </w:pPr>
    </w:p>
    <w:p w14:paraId="0B711E8B" w14:textId="23EE7D79" w:rsidR="0057138C" w:rsidRDefault="004F7CDE" w:rsidP="0057138C">
      <w:r w:rsidRPr="00B22ED9">
        <w:t xml:space="preserve">Write a program to </w:t>
      </w:r>
      <w:r w:rsidRPr="00B22ED9">
        <w:rPr>
          <w:b/>
        </w:rPr>
        <w:t xml:space="preserve">read a </w:t>
      </w:r>
      <w:r>
        <w:rPr>
          <w:b/>
        </w:rPr>
        <w:t>sequence</w:t>
      </w:r>
      <w:r w:rsidRPr="00B22ED9">
        <w:rPr>
          <w:b/>
        </w:rPr>
        <w:t xml:space="preserve"> of </w:t>
      </w:r>
      <w:r>
        <w:rPr>
          <w:b/>
        </w:rPr>
        <w:t>integers</w:t>
      </w:r>
      <w:r>
        <w:t xml:space="preserve"> and find and print the </w:t>
      </w:r>
      <w:r w:rsidRPr="00B22ED9">
        <w:rPr>
          <w:b/>
        </w:rPr>
        <w:t>top 5</w:t>
      </w:r>
      <w:r>
        <w:t xml:space="preserve"> numbers </w:t>
      </w:r>
      <w:r w:rsidRPr="00B22ED9">
        <w:rPr>
          <w:b/>
        </w:rPr>
        <w:t>greater than the average</w:t>
      </w:r>
      <w:r>
        <w:rPr>
          <w:b/>
        </w:rPr>
        <w:t xml:space="preserve"> </w:t>
      </w:r>
      <w:r w:rsidRPr="00B22ED9">
        <w:t xml:space="preserve">value in the </w:t>
      </w:r>
      <w:r>
        <w:t>sequence, sorted in descending order.</w:t>
      </w:r>
    </w:p>
    <w:p w14:paraId="0DAD6223" w14:textId="05105685" w:rsidR="0057138C" w:rsidRDefault="004F7CDE" w:rsidP="004F7CDE">
      <w:pPr>
        <w:pStyle w:val="2"/>
        <w:numPr>
          <w:ilvl w:val="0"/>
          <w:numId w:val="0"/>
        </w:numPr>
      </w:pPr>
      <w:r>
        <w:t>Input</w:t>
      </w:r>
    </w:p>
    <w:p w14:paraId="518B8A3E" w14:textId="29154E7A" w:rsidR="0057138C" w:rsidRPr="004F3190" w:rsidRDefault="006162C2" w:rsidP="004F3190">
      <w:pPr>
        <w:pStyle w:val="ac"/>
        <w:numPr>
          <w:ilvl w:val="0"/>
          <w:numId w:val="41"/>
        </w:numPr>
        <w:rPr>
          <w:lang w:val="bg-BG"/>
        </w:rPr>
      </w:pPr>
      <w:r>
        <w:t xml:space="preserve">Read from the console a single line holding </w:t>
      </w:r>
      <w:r w:rsidRPr="004F3190">
        <w:rPr>
          <w:b/>
          <w:bCs/>
        </w:rPr>
        <w:t>space</w:t>
      </w:r>
      <w:r w:rsidR="004F3190" w:rsidRPr="004F3190">
        <w:rPr>
          <w:b/>
          <w:bCs/>
        </w:rPr>
        <w:t>-</w:t>
      </w:r>
      <w:r w:rsidRPr="004F3190">
        <w:rPr>
          <w:b/>
          <w:bCs/>
        </w:rPr>
        <w:t xml:space="preserve">separated </w:t>
      </w:r>
      <w:r w:rsidR="004F3190" w:rsidRPr="004F3190">
        <w:rPr>
          <w:b/>
          <w:bCs/>
        </w:rPr>
        <w:t>integers</w:t>
      </w:r>
      <w:r>
        <w:t>.</w:t>
      </w:r>
    </w:p>
    <w:p w14:paraId="06AC798A" w14:textId="7FE99F87" w:rsidR="0057138C" w:rsidRDefault="004F7CDE" w:rsidP="004F7CDE">
      <w:pPr>
        <w:pStyle w:val="2"/>
        <w:numPr>
          <w:ilvl w:val="0"/>
          <w:numId w:val="0"/>
        </w:numPr>
      </w:pPr>
      <w:r>
        <w:t>Output</w:t>
      </w:r>
    </w:p>
    <w:p w14:paraId="19AE933E" w14:textId="77777777" w:rsidR="004F3190" w:rsidRDefault="006162C2" w:rsidP="004F3190">
      <w:pPr>
        <w:pStyle w:val="ac"/>
        <w:numPr>
          <w:ilvl w:val="0"/>
          <w:numId w:val="40"/>
        </w:numPr>
      </w:pPr>
      <w:r>
        <w:t>Print the above</w:t>
      </w:r>
      <w:r w:rsidR="004F3190">
        <w:t>-</w:t>
      </w:r>
      <w:r>
        <w:t>described numbers on a single line, space</w:t>
      </w:r>
      <w:r w:rsidR="004F3190">
        <w:t>-</w:t>
      </w:r>
      <w:r>
        <w:t xml:space="preserve">separated. </w:t>
      </w:r>
    </w:p>
    <w:p w14:paraId="6EACEA4D" w14:textId="77777777" w:rsidR="004F3190" w:rsidRDefault="006162C2" w:rsidP="004F3190">
      <w:pPr>
        <w:pStyle w:val="ac"/>
        <w:numPr>
          <w:ilvl w:val="0"/>
          <w:numId w:val="40"/>
        </w:numPr>
      </w:pPr>
      <w:r>
        <w:t xml:space="preserve">If </w:t>
      </w:r>
      <w:r w:rsidRPr="004F3190">
        <w:rPr>
          <w:b/>
        </w:rPr>
        <w:t>less than 5 numbers</w:t>
      </w:r>
      <w:r>
        <w:t xml:space="preserve"> hold the </w:t>
      </w:r>
      <w:r w:rsidR="004F3190">
        <w:t>property mentioned above</w:t>
      </w:r>
      <w:r>
        <w:t xml:space="preserve">, </w:t>
      </w:r>
      <w:r w:rsidRPr="004F3190">
        <w:rPr>
          <w:b/>
          <w:bCs/>
        </w:rPr>
        <w:t>print less</w:t>
      </w:r>
      <w:r>
        <w:t xml:space="preserve"> than 5 numbers. </w:t>
      </w:r>
    </w:p>
    <w:p w14:paraId="75C21147" w14:textId="59536094" w:rsidR="0057138C" w:rsidRDefault="006162C2" w:rsidP="004F3190">
      <w:pPr>
        <w:pStyle w:val="ac"/>
        <w:numPr>
          <w:ilvl w:val="0"/>
          <w:numId w:val="40"/>
        </w:numPr>
      </w:pPr>
      <w:r>
        <w:t xml:space="preserve">Print </w:t>
      </w:r>
      <w:r w:rsidR="004F3190" w:rsidRPr="004F3190">
        <w:rPr>
          <w:rFonts w:ascii="Consolas" w:hAnsi="Consolas"/>
          <w:b/>
          <w:bCs/>
        </w:rPr>
        <w:t>"</w:t>
      </w:r>
      <w:r w:rsidRPr="004F3190">
        <w:rPr>
          <w:rFonts w:ascii="Consolas" w:hAnsi="Consolas"/>
          <w:b/>
          <w:bCs/>
        </w:rPr>
        <w:t>No</w:t>
      </w:r>
      <w:r w:rsidR="004F3190" w:rsidRPr="004F3190">
        <w:rPr>
          <w:rFonts w:ascii="Consolas" w:hAnsi="Consolas"/>
          <w:b/>
          <w:bCs/>
        </w:rPr>
        <w:t>"</w:t>
      </w:r>
      <w:r>
        <w:t xml:space="preserve"> if no numbers hold the above property.</w:t>
      </w:r>
    </w:p>
    <w:p w14:paraId="3C84D43E" w14:textId="412BA1A6" w:rsidR="0057138C" w:rsidRDefault="004F7CDE" w:rsidP="004F7CDE">
      <w:pPr>
        <w:pStyle w:val="2"/>
        <w:numPr>
          <w:ilvl w:val="0"/>
          <w:numId w:val="0"/>
        </w:numPr>
      </w:pPr>
      <w:r>
        <w:t>Constrain</w:t>
      </w:r>
      <w:r w:rsidR="006162C2">
        <w:t>t</w:t>
      </w:r>
      <w:r>
        <w:t>s</w:t>
      </w:r>
    </w:p>
    <w:p w14:paraId="52AF864F" w14:textId="77777777" w:rsidR="004F3190" w:rsidRDefault="006162C2" w:rsidP="004F3190">
      <w:pPr>
        <w:pStyle w:val="ac"/>
        <w:numPr>
          <w:ilvl w:val="0"/>
          <w:numId w:val="42"/>
        </w:numPr>
      </w:pPr>
      <w:r>
        <w:t xml:space="preserve">All input </w:t>
      </w:r>
      <w:r w:rsidRPr="004F3190">
        <w:rPr>
          <w:b/>
          <w:bCs/>
        </w:rPr>
        <w:t>numbers</w:t>
      </w:r>
      <w:r>
        <w:t xml:space="preserve"> are integers in </w:t>
      </w:r>
      <w:r w:rsidR="004F3190">
        <w:t xml:space="preserve">the </w:t>
      </w:r>
      <w:r w:rsidRPr="004F3190">
        <w:rPr>
          <w:b/>
          <w:bCs/>
        </w:rPr>
        <w:t>range</w:t>
      </w:r>
      <w:r w:rsidRPr="00B43FA0">
        <w:rPr>
          <w:b/>
          <w:bCs/>
        </w:rPr>
        <w:t xml:space="preserve"> [-1 000 000 … 1 000 000]</w:t>
      </w:r>
      <w:r>
        <w:t xml:space="preserve">. </w:t>
      </w:r>
    </w:p>
    <w:p w14:paraId="41E53A11" w14:textId="02460161" w:rsidR="006162C2" w:rsidRPr="006162C2" w:rsidRDefault="006162C2" w:rsidP="004F3190">
      <w:pPr>
        <w:pStyle w:val="ac"/>
        <w:numPr>
          <w:ilvl w:val="0"/>
          <w:numId w:val="42"/>
        </w:numPr>
      </w:pPr>
      <w:r>
        <w:t xml:space="preserve">The </w:t>
      </w:r>
      <w:r w:rsidRPr="004F3190">
        <w:rPr>
          <w:b/>
          <w:bCs/>
        </w:rPr>
        <w:t>count of numbers</w:t>
      </w:r>
      <w:r>
        <w:t xml:space="preserve"> is in </w:t>
      </w:r>
      <w:r w:rsidR="004F3190">
        <w:t xml:space="preserve">the </w:t>
      </w:r>
      <w:r w:rsidRPr="004F3190">
        <w:rPr>
          <w:b/>
          <w:bCs/>
        </w:rPr>
        <w:t>range</w:t>
      </w:r>
      <w:r w:rsidRPr="00B43FA0">
        <w:rPr>
          <w:b/>
          <w:bCs/>
        </w:rPr>
        <w:t xml:space="preserve"> [1…10 000]</w:t>
      </w:r>
      <w:r>
        <w:t>.</w:t>
      </w:r>
    </w:p>
    <w:p w14:paraId="4F53C114" w14:textId="692FA355" w:rsidR="004F7CDE" w:rsidRPr="004F7CDE" w:rsidRDefault="004F7CDE" w:rsidP="004F7CDE">
      <w:pPr>
        <w:pStyle w:val="2"/>
        <w:numPr>
          <w:ilvl w:val="0"/>
          <w:numId w:val="0"/>
        </w:numPr>
      </w:pPr>
      <w:r>
        <w:t>Examples</w:t>
      </w:r>
    </w:p>
    <w:tbl>
      <w:tblPr>
        <w:tblStyle w:val="af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2"/>
        <w:gridCol w:w="1899"/>
        <w:gridCol w:w="4022"/>
      </w:tblGrid>
      <w:tr w:rsidR="00E448EA" w:rsidRPr="00603773" w14:paraId="18382541" w14:textId="77777777" w:rsidTr="00D83EB2">
        <w:tc>
          <w:tcPr>
            <w:tcW w:w="4452" w:type="dxa"/>
            <w:shd w:val="clear" w:color="auto" w:fill="D9D9D9" w:themeFill="background1" w:themeFillShade="D9"/>
          </w:tcPr>
          <w:p w14:paraId="03633A33" w14:textId="77777777" w:rsidR="00E448EA" w:rsidRPr="00603773" w:rsidRDefault="00E448EA" w:rsidP="00D83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899" w:type="dxa"/>
            <w:shd w:val="clear" w:color="auto" w:fill="D9D9D9" w:themeFill="background1" w:themeFillShade="D9"/>
          </w:tcPr>
          <w:p w14:paraId="10BC66DC" w14:textId="77777777" w:rsidR="00E448EA" w:rsidRPr="00603773" w:rsidRDefault="00E448EA" w:rsidP="00D83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26C2BF78" w14:textId="77777777" w:rsidR="00E448EA" w:rsidRPr="00603773" w:rsidRDefault="00E448EA" w:rsidP="00D83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E448EA" w:rsidRPr="00204F3D" w14:paraId="1ECA2333" w14:textId="77777777" w:rsidTr="00D83EB2">
        <w:tc>
          <w:tcPr>
            <w:tcW w:w="4452" w:type="dxa"/>
          </w:tcPr>
          <w:p w14:paraId="3CF9ED1B" w14:textId="77777777" w:rsidR="00E448EA" w:rsidRPr="00FB2A88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 w:rsidRPr="00FB2A88">
              <w:rPr>
                <w:rFonts w:ascii="Consolas" w:hAnsi="Consolas"/>
                <w:bCs/>
              </w:rPr>
              <w:t>10 20 30 40 50</w:t>
            </w:r>
          </w:p>
        </w:tc>
        <w:tc>
          <w:tcPr>
            <w:tcW w:w="1899" w:type="dxa"/>
          </w:tcPr>
          <w:p w14:paraId="5B09EB04" w14:textId="77777777" w:rsidR="00E448EA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2689D9DD" w14:textId="77777777" w:rsidR="00E448EA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1177ABDC" w14:textId="77777777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3708CFB8" w14:textId="77777777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6815938B" w14:textId="77777777" w:rsidR="00E448EA" w:rsidRPr="00204F3D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E448EA" w:rsidRPr="00204F3D" w14:paraId="5CD8441C" w14:textId="77777777" w:rsidTr="00D83EB2">
        <w:tc>
          <w:tcPr>
            <w:tcW w:w="4452" w:type="dxa"/>
          </w:tcPr>
          <w:p w14:paraId="4BB51DFD" w14:textId="77777777" w:rsidR="00E448EA" w:rsidRPr="00FB2A88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 2 3 4 -10 30 40 50 20 50 60 60 51</w:t>
            </w:r>
          </w:p>
        </w:tc>
        <w:tc>
          <w:tcPr>
            <w:tcW w:w="1899" w:type="dxa"/>
          </w:tcPr>
          <w:p w14:paraId="7E4C512B" w14:textId="77777777" w:rsidR="00E448EA" w:rsidRPr="00FB2A88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50D2CBCA" w14:textId="77777777" w:rsidR="00E448EA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41E0F740" w14:textId="723151C4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="00A96CD5">
              <w:rPr>
                <w:bCs/>
                <w:noProof/>
              </w:rPr>
              <w:t>28.08</w:t>
            </w:r>
            <w:r>
              <w:rPr>
                <w:bCs/>
                <w:noProof/>
              </w:rPr>
              <w:t xml:space="preserve">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6E7A172E" w14:textId="77777777" w:rsidR="00E448EA" w:rsidRPr="00204F3D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E448EA" w:rsidRPr="0025421E" w14:paraId="3517468D" w14:textId="77777777" w:rsidTr="00D83EB2">
        <w:tc>
          <w:tcPr>
            <w:tcW w:w="4452" w:type="dxa"/>
          </w:tcPr>
          <w:p w14:paraId="6FB9BE82" w14:textId="77777777" w:rsidR="00E448EA" w:rsidRPr="0025421E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 w:rsidRPr="0025421E">
              <w:rPr>
                <w:rFonts w:ascii="Consolas" w:hAnsi="Consolas"/>
                <w:bCs/>
              </w:rPr>
              <w:t>1</w:t>
            </w:r>
          </w:p>
        </w:tc>
        <w:tc>
          <w:tcPr>
            <w:tcW w:w="1899" w:type="dxa"/>
          </w:tcPr>
          <w:p w14:paraId="43CE8759" w14:textId="77777777" w:rsidR="00E448EA" w:rsidRPr="0025421E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652B4090" w14:textId="77777777" w:rsidR="00E448EA" w:rsidRPr="0025421E" w:rsidRDefault="00E448EA" w:rsidP="00D83EB2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4758CF58" w14:textId="26D3EB1B" w:rsidR="00E448EA" w:rsidRPr="0025421E" w:rsidRDefault="00E448EA" w:rsidP="00D83EB2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E448EA" w:rsidRPr="00204F3D" w14:paraId="4894BC8A" w14:textId="77777777" w:rsidTr="00D83EB2">
        <w:tc>
          <w:tcPr>
            <w:tcW w:w="4452" w:type="dxa"/>
          </w:tcPr>
          <w:p w14:paraId="58FA520F" w14:textId="77777777" w:rsidR="00E448EA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1 -2 -3 -4 -5 -6</w:t>
            </w:r>
          </w:p>
        </w:tc>
        <w:tc>
          <w:tcPr>
            <w:tcW w:w="1899" w:type="dxa"/>
          </w:tcPr>
          <w:p w14:paraId="162AE431" w14:textId="77777777" w:rsidR="00E448EA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0680DE02" w14:textId="77777777" w:rsidR="00E448EA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18D19AAB" w14:textId="77777777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3C273E7B" w14:textId="77777777" w:rsidR="00E448EA" w:rsidRPr="00204F3D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-1, -2, -3}.</w:t>
            </w:r>
          </w:p>
        </w:tc>
      </w:tr>
    </w:tbl>
    <w:p w14:paraId="592EBD29" w14:textId="5FFB555D" w:rsidR="00640502" w:rsidRDefault="00475302" w:rsidP="00475302">
      <w:pPr>
        <w:pStyle w:val="2"/>
        <w:numPr>
          <w:ilvl w:val="0"/>
          <w:numId w:val="0"/>
        </w:numPr>
      </w:pPr>
      <w:r>
        <w:t xml:space="preserve">JS </w:t>
      </w:r>
      <w:r w:rsidR="00536624">
        <w:t>Examples</w:t>
      </w:r>
    </w:p>
    <w:tbl>
      <w:tblPr>
        <w:tblStyle w:val="af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1701"/>
        <w:gridCol w:w="4022"/>
      </w:tblGrid>
      <w:tr w:rsidR="00BC0018" w:rsidRPr="00603773" w14:paraId="0911E9F0" w14:textId="77777777" w:rsidTr="00F57E21">
        <w:tc>
          <w:tcPr>
            <w:tcW w:w="4650" w:type="dxa"/>
            <w:shd w:val="clear" w:color="auto" w:fill="D9D9D9" w:themeFill="background1" w:themeFillShade="D9"/>
          </w:tcPr>
          <w:p w14:paraId="45FB7B3E" w14:textId="04E0CD33" w:rsidR="00BC0018" w:rsidRPr="00603773" w:rsidRDefault="00BC0018" w:rsidP="0047530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B3C6FF" w14:textId="77777777" w:rsidR="00BC0018" w:rsidRPr="00603773" w:rsidRDefault="00BC0018" w:rsidP="00F57E2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1AE61DCC" w14:textId="77777777" w:rsidR="00BC0018" w:rsidRPr="00603773" w:rsidRDefault="00BC0018" w:rsidP="00F57E2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C0018" w:rsidRPr="00204F3D" w14:paraId="6D7FF6A4" w14:textId="77777777" w:rsidTr="00F57E21">
        <w:tc>
          <w:tcPr>
            <w:tcW w:w="4650" w:type="dxa"/>
          </w:tcPr>
          <w:p w14:paraId="0F4852F7" w14:textId="77777777" w:rsidR="00BC0018" w:rsidRPr="00FB2A88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'</w:t>
            </w:r>
            <w:r w:rsidRPr="00FB2A88">
              <w:rPr>
                <w:rFonts w:ascii="Consolas" w:hAnsi="Consolas"/>
                <w:bCs/>
              </w:rPr>
              <w:t>10 20 30 40 50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64A378BD" w14:textId="77777777" w:rsidR="00BC0018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6E5BCE89" w14:textId="77777777" w:rsidR="00BC0018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530F62D7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104FC2BA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5EEE0D45" w14:textId="77777777" w:rsidR="00BC0018" w:rsidRPr="00204F3D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BC0018" w:rsidRPr="00204F3D" w14:paraId="6CACFA28" w14:textId="77777777" w:rsidTr="00F57E21">
        <w:tc>
          <w:tcPr>
            <w:tcW w:w="4650" w:type="dxa"/>
          </w:tcPr>
          <w:p w14:paraId="6125E4F7" w14:textId="77777777" w:rsidR="00BC0018" w:rsidRPr="00FB2A88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5 2 3 4 -10 30 40 50 20 50 60 60 51'</w:t>
            </w:r>
          </w:p>
        </w:tc>
        <w:tc>
          <w:tcPr>
            <w:tcW w:w="1701" w:type="dxa"/>
          </w:tcPr>
          <w:p w14:paraId="05CDCD72" w14:textId="77777777" w:rsidR="00BC0018" w:rsidRPr="00FB2A88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434F4F9A" w14:textId="77777777" w:rsidR="00BC0018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54ADA1D5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umbers greater than 20.078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24264EE2" w14:textId="77777777" w:rsidR="00BC0018" w:rsidRPr="00204F3D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BC0018" w:rsidRPr="0025421E" w14:paraId="17C07A3A" w14:textId="77777777" w:rsidTr="00F57E21">
        <w:tc>
          <w:tcPr>
            <w:tcW w:w="4650" w:type="dxa"/>
          </w:tcPr>
          <w:p w14:paraId="4305CA5D" w14:textId="77777777" w:rsidR="00BC0018" w:rsidRPr="0025421E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</w:t>
            </w:r>
            <w:r w:rsidRPr="0025421E">
              <w:rPr>
                <w:rFonts w:ascii="Consolas" w:hAnsi="Consolas"/>
                <w:bCs/>
              </w:rPr>
              <w:t>1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5031391C" w14:textId="77777777" w:rsidR="00BC0018" w:rsidRPr="0025421E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0B68D386" w14:textId="77777777" w:rsidR="00BC0018" w:rsidRPr="0025421E" w:rsidRDefault="00BC0018" w:rsidP="00F57E21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4F8761D1" w14:textId="2AEF3D75" w:rsidR="00BC0018" w:rsidRPr="0025421E" w:rsidRDefault="00BC0018" w:rsidP="00F57E21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BC0018" w:rsidRPr="00204F3D" w14:paraId="7673675F" w14:textId="77777777" w:rsidTr="00F57E21">
        <w:tc>
          <w:tcPr>
            <w:tcW w:w="4650" w:type="dxa"/>
          </w:tcPr>
          <w:p w14:paraId="4E1DBABE" w14:textId="77777777" w:rsidR="00BC0018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-1 -2 -3 -4 -5 -6'</w:t>
            </w:r>
          </w:p>
        </w:tc>
        <w:tc>
          <w:tcPr>
            <w:tcW w:w="1701" w:type="dxa"/>
          </w:tcPr>
          <w:p w14:paraId="6591E349" w14:textId="77777777" w:rsidR="00BC0018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28C966AD" w14:textId="77777777" w:rsidR="00BC0018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5174B7B0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05B7C7AA" w14:textId="77777777" w:rsidR="00BC0018" w:rsidRPr="00204F3D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-1, -2, -3}.</w:t>
            </w:r>
          </w:p>
        </w:tc>
      </w:tr>
    </w:tbl>
    <w:p w14:paraId="4451A491" w14:textId="77777777" w:rsidR="00BC0018" w:rsidRPr="00640502" w:rsidRDefault="00BC0018" w:rsidP="00BC0018"/>
    <w:p w14:paraId="2710AE4D" w14:textId="77777777" w:rsidR="00BC0018" w:rsidRPr="00640502" w:rsidRDefault="00BC0018" w:rsidP="00640502"/>
    <w:sectPr w:rsidR="00BC0018" w:rsidRP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00FFB" w14:textId="77777777" w:rsidR="002A74C7" w:rsidRDefault="002A74C7" w:rsidP="008068A2">
      <w:pPr>
        <w:spacing w:after="0" w:line="240" w:lineRule="auto"/>
      </w:pPr>
      <w:r>
        <w:separator/>
      </w:r>
    </w:p>
  </w:endnote>
  <w:endnote w:type="continuationSeparator" w:id="0">
    <w:p w14:paraId="198FAD70" w14:textId="77777777" w:rsidR="002A74C7" w:rsidRDefault="002A74C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34674" w14:textId="77777777" w:rsidR="004F3190" w:rsidRDefault="004F3190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EA858" w14:textId="77777777" w:rsidR="004F3190" w:rsidRDefault="004F3190" w:rsidP="004F3190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B7F92FD" wp14:editId="3836B61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B916CE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25F3B94A" wp14:editId="1218232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B16B072" w14:textId="77777777" w:rsidR="004F3190" w:rsidRDefault="004F3190" w:rsidP="004F319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07BF057" w14:textId="77777777" w:rsidR="004F3190" w:rsidRDefault="004F3190" w:rsidP="004F319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BFF4CC" wp14:editId="481F22FB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D8DCE2C" wp14:editId="742B69C3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08560BD" wp14:editId="57DD1916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184672" wp14:editId="36535B02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D71C2A" wp14:editId="75605930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4A6FCA" wp14:editId="1EAF5AD9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83CEEBA" wp14:editId="649F42BD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D03F73" wp14:editId="6C1F031B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C704F6" wp14:editId="7A164FC5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F3B94A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5B16B072" w14:textId="77777777" w:rsidR="004F3190" w:rsidRDefault="004F3190" w:rsidP="004F319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07BF057" w14:textId="77777777" w:rsidR="004F3190" w:rsidRDefault="004F3190" w:rsidP="004F319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BFF4CC" wp14:editId="481F22FB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D8DCE2C" wp14:editId="742B69C3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08560BD" wp14:editId="57DD1916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184672" wp14:editId="36535B02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D71C2A" wp14:editId="75605930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4A6FCA" wp14:editId="1EAF5AD9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3CEEBA" wp14:editId="649F42BD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D03F73" wp14:editId="6C1F031B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C704F6" wp14:editId="7A164FC5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30A4047" wp14:editId="7B50AFD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4FF22E4" w14:textId="77777777" w:rsidR="004F3190" w:rsidRDefault="004F3190" w:rsidP="004F319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30A4047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44FF22E4" w14:textId="77777777" w:rsidR="004F3190" w:rsidRDefault="004F3190" w:rsidP="004F319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176D951" wp14:editId="277BEF5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EA5514" w14:textId="77777777" w:rsidR="004F3190" w:rsidRDefault="004F3190" w:rsidP="004F319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176D951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0AEA5514" w14:textId="77777777" w:rsidR="004F3190" w:rsidRDefault="004F3190" w:rsidP="004F319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58999A32" wp14:editId="17BD55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711F5BEE" w:rsidR="004E4C1E" w:rsidRPr="004F3190" w:rsidRDefault="004E4C1E" w:rsidP="004F3190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B6FEF" w14:textId="77777777" w:rsidR="004F3190" w:rsidRDefault="004F319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E18D7" w14:textId="77777777" w:rsidR="002A74C7" w:rsidRDefault="002A74C7" w:rsidP="008068A2">
      <w:pPr>
        <w:spacing w:after="0" w:line="240" w:lineRule="auto"/>
      </w:pPr>
      <w:r>
        <w:separator/>
      </w:r>
    </w:p>
  </w:footnote>
  <w:footnote w:type="continuationSeparator" w:id="0">
    <w:p w14:paraId="64178EB0" w14:textId="77777777" w:rsidR="002A74C7" w:rsidRDefault="002A74C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A0F2C" w14:textId="77777777" w:rsidR="004F3190" w:rsidRDefault="004F3190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2CA6E" w14:textId="77777777" w:rsidR="004F3190" w:rsidRDefault="004F319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103358">
    <w:abstractNumId w:val="0"/>
  </w:num>
  <w:num w:numId="2" w16cid:durableId="1193763471">
    <w:abstractNumId w:val="41"/>
  </w:num>
  <w:num w:numId="3" w16cid:durableId="1954941325">
    <w:abstractNumId w:val="8"/>
  </w:num>
  <w:num w:numId="4" w16cid:durableId="1195534438">
    <w:abstractNumId w:val="25"/>
  </w:num>
  <w:num w:numId="5" w16cid:durableId="1736198300">
    <w:abstractNumId w:val="26"/>
  </w:num>
  <w:num w:numId="6" w16cid:durableId="1239439771">
    <w:abstractNumId w:val="31"/>
  </w:num>
  <w:num w:numId="7" w16cid:durableId="1632832173">
    <w:abstractNumId w:val="3"/>
  </w:num>
  <w:num w:numId="8" w16cid:durableId="1907229386">
    <w:abstractNumId w:val="7"/>
  </w:num>
  <w:num w:numId="9" w16cid:durableId="2027560280">
    <w:abstractNumId w:val="23"/>
  </w:num>
  <w:num w:numId="10" w16cid:durableId="9381773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0775013">
    <w:abstractNumId w:val="4"/>
  </w:num>
  <w:num w:numId="12" w16cid:durableId="1371298056">
    <w:abstractNumId w:val="18"/>
  </w:num>
  <w:num w:numId="13" w16cid:durableId="197813799">
    <w:abstractNumId w:val="1"/>
  </w:num>
  <w:num w:numId="14" w16cid:durableId="713193312">
    <w:abstractNumId w:val="30"/>
  </w:num>
  <w:num w:numId="15" w16cid:durableId="1625237438">
    <w:abstractNumId w:val="9"/>
  </w:num>
  <w:num w:numId="16" w16cid:durableId="1091699230">
    <w:abstractNumId w:val="36"/>
  </w:num>
  <w:num w:numId="17" w16cid:durableId="2010017626">
    <w:abstractNumId w:val="24"/>
  </w:num>
  <w:num w:numId="18" w16cid:durableId="764419438">
    <w:abstractNumId w:val="40"/>
  </w:num>
  <w:num w:numId="19" w16cid:durableId="219561401">
    <w:abstractNumId w:val="33"/>
  </w:num>
  <w:num w:numId="20" w16cid:durableId="969440793">
    <w:abstractNumId w:val="17"/>
  </w:num>
  <w:num w:numId="21" w16cid:durableId="1456370452">
    <w:abstractNumId w:val="28"/>
  </w:num>
  <w:num w:numId="22" w16cid:durableId="2014333891">
    <w:abstractNumId w:val="11"/>
  </w:num>
  <w:num w:numId="23" w16cid:durableId="429588750">
    <w:abstractNumId w:val="14"/>
  </w:num>
  <w:num w:numId="24" w16cid:durableId="820075292">
    <w:abstractNumId w:val="2"/>
  </w:num>
  <w:num w:numId="25" w16cid:durableId="2061205132">
    <w:abstractNumId w:val="6"/>
  </w:num>
  <w:num w:numId="26" w16cid:durableId="255602744">
    <w:abstractNumId w:val="15"/>
  </w:num>
  <w:num w:numId="27" w16cid:durableId="1604070551">
    <w:abstractNumId w:val="35"/>
  </w:num>
  <w:num w:numId="28" w16cid:durableId="1128547472">
    <w:abstractNumId w:val="16"/>
  </w:num>
  <w:num w:numId="29" w16cid:durableId="1304430263">
    <w:abstractNumId w:val="39"/>
  </w:num>
  <w:num w:numId="30" w16cid:durableId="1372725226">
    <w:abstractNumId w:val="20"/>
  </w:num>
  <w:num w:numId="31" w16cid:durableId="1430924933">
    <w:abstractNumId w:val="10"/>
  </w:num>
  <w:num w:numId="32" w16cid:durableId="32848905">
    <w:abstractNumId w:val="34"/>
  </w:num>
  <w:num w:numId="33" w16cid:durableId="856582978">
    <w:abstractNumId w:val="37"/>
  </w:num>
  <w:num w:numId="34" w16cid:durableId="149255380">
    <w:abstractNumId w:val="22"/>
  </w:num>
  <w:num w:numId="35" w16cid:durableId="1190801693">
    <w:abstractNumId w:val="38"/>
  </w:num>
  <w:num w:numId="36" w16cid:durableId="1760177017">
    <w:abstractNumId w:val="5"/>
  </w:num>
  <w:num w:numId="37" w16cid:durableId="1552883815">
    <w:abstractNumId w:val="21"/>
  </w:num>
  <w:num w:numId="38" w16cid:durableId="954479297">
    <w:abstractNumId w:val="13"/>
  </w:num>
  <w:num w:numId="39" w16cid:durableId="198982553">
    <w:abstractNumId w:val="27"/>
  </w:num>
  <w:num w:numId="40" w16cid:durableId="212234587">
    <w:abstractNumId w:val="32"/>
  </w:num>
  <w:num w:numId="41" w16cid:durableId="1532373164">
    <w:abstractNumId w:val="19"/>
  </w:num>
  <w:num w:numId="42" w16cid:durableId="27775906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YxsjQ3MjexNLdQ0lEKTi0uzszPAykwqgUAyLBBL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19EB"/>
    <w:rsid w:val="002A2D2D"/>
    <w:rsid w:val="002A74C7"/>
    <w:rsid w:val="002C539D"/>
    <w:rsid w:val="002C71C6"/>
    <w:rsid w:val="002D07CA"/>
    <w:rsid w:val="00305122"/>
    <w:rsid w:val="003230CF"/>
    <w:rsid w:val="00330BE2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5302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4CA"/>
    <w:rsid w:val="004F3190"/>
    <w:rsid w:val="004F7CDE"/>
    <w:rsid w:val="0050017E"/>
    <w:rsid w:val="00503820"/>
    <w:rsid w:val="005054C7"/>
    <w:rsid w:val="00507F81"/>
    <w:rsid w:val="005172E9"/>
    <w:rsid w:val="00517B12"/>
    <w:rsid w:val="00524789"/>
    <w:rsid w:val="00527BE8"/>
    <w:rsid w:val="00536624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2C2"/>
    <w:rsid w:val="00624212"/>
    <w:rsid w:val="006242A9"/>
    <w:rsid w:val="00624DCF"/>
    <w:rsid w:val="0063342B"/>
    <w:rsid w:val="00640502"/>
    <w:rsid w:val="00644D27"/>
    <w:rsid w:val="00650E58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3344"/>
    <w:rsid w:val="00A45A89"/>
    <w:rsid w:val="00A47F12"/>
    <w:rsid w:val="00A53B22"/>
    <w:rsid w:val="00A66DE2"/>
    <w:rsid w:val="00A70227"/>
    <w:rsid w:val="00A847D3"/>
    <w:rsid w:val="00A96CD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3FA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0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5094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8EA"/>
    <w:rsid w:val="00E465C4"/>
    <w:rsid w:val="00E63F64"/>
    <w:rsid w:val="00E74623"/>
    <w:rsid w:val="00E80E3D"/>
    <w:rsid w:val="00E86D42"/>
    <w:rsid w:val="00E870B8"/>
    <w:rsid w:val="00E94F50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a"/>
    <w:qFormat/>
    <w:rsid w:val="004F31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474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AD1955-C51F-4A6C-AD93-4B3B28420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5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7</cp:revision>
  <cp:lastPrinted>2015-10-26T22:35:00Z</cp:lastPrinted>
  <dcterms:created xsi:type="dcterms:W3CDTF">2021-02-24T08:57:00Z</dcterms:created>
  <dcterms:modified xsi:type="dcterms:W3CDTF">2023-08-21T12:2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d62b2e8b379aeaf4a6afd249d8e4ec69fb3a81917304054d9cbfb9da9c8ad2</vt:lpwstr>
  </property>
</Properties>
</file>